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33E7EAFF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October </w:t>
      </w:r>
      <w:r w:rsidR="004B6212">
        <w:rPr>
          <w:sz w:val="28"/>
        </w:rPr>
        <w:t>4</w:t>
      </w:r>
      <w:r>
        <w:rPr>
          <w:sz w:val="28"/>
        </w:rPr>
        <w:t>, 2018</w:t>
      </w:r>
    </w:p>
    <w:p w14:paraId="713BBEAE" w14:textId="515872CF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4B6212">
        <w:rPr>
          <w:sz w:val="28"/>
        </w:rPr>
        <w:t>3</w:t>
      </w:r>
    </w:p>
    <w:p w14:paraId="1C0F020A" w14:textId="77777777" w:rsidR="008759CB" w:rsidRDefault="008759CB"/>
    <w:p w14:paraId="06CDF19C" w14:textId="77777777" w:rsidR="008759CB" w:rsidRDefault="008759CB"/>
    <w:p w14:paraId="25BA9516" w14:textId="2E03227F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JavaScript</w:t>
      </w:r>
      <w:r w:rsidR="004B6212">
        <w:rPr>
          <w:sz w:val="28"/>
        </w:rPr>
        <w:t xml:space="preserve"> Objects</w:t>
      </w:r>
    </w:p>
    <w:p w14:paraId="01F6354D" w14:textId="2C597EE8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>
        <w:rPr>
          <w:rFonts w:cs="Calibri"/>
          <w:sz w:val="28"/>
        </w:rPr>
        <w:t xml:space="preserve">JavaScript </w:t>
      </w:r>
      <w:r w:rsidR="00DB741A">
        <w:rPr>
          <w:rFonts w:cs="Calibri"/>
          <w:sz w:val="28"/>
        </w:rPr>
        <w:t>Objects are containers that hold properties (variables) and methods for a custom variable. There are multiple ways of declaring an object and referencing their methods and properties. Multiple instances of an object can be created, so in a way it is a template. That template can be altered even further with inheritance to make it an even more specific variable type.</w:t>
      </w:r>
      <w:bookmarkStart w:id="0" w:name="_GoBack"/>
      <w:bookmarkEnd w:id="0"/>
    </w:p>
    <w:p w14:paraId="5D678950" w14:textId="77777777" w:rsidR="008759CB" w:rsidRDefault="008759CB"/>
    <w:p w14:paraId="680BA0B2" w14:textId="66393001" w:rsidR="008759CB" w:rsidRDefault="00917785">
      <w:r>
        <w:rPr>
          <w:b/>
          <w:sz w:val="28"/>
        </w:rPr>
        <w:t xml:space="preserve">Teaching Video: </w:t>
      </w:r>
      <w:r w:rsidR="00F96F7B" w:rsidRPr="00F96F7B">
        <w:t>https://youtu.be/Ul-5267Hfk0</w:t>
      </w:r>
    </w:p>
    <w:p w14:paraId="2120CD51" w14:textId="77777777" w:rsidR="008759CB" w:rsidRDefault="00917785">
      <w:r>
        <w:rPr>
          <w:b/>
          <w:sz w:val="28"/>
        </w:rPr>
        <w:t>Starting at</w:t>
      </w:r>
      <w:r>
        <w:rPr>
          <w:b/>
          <w:sz w:val="28"/>
        </w:rPr>
        <w:t>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29"/>
        <w:gridCol w:w="5618"/>
        <w:gridCol w:w="1641"/>
        <w:gridCol w:w="962"/>
      </w:tblGrid>
      <w:tr w:rsidR="008759CB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8759CB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8759CB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699E9432" w:rsidR="008759CB" w:rsidRDefault="004B6212">
            <w:r w:rsidRPr="004B6212">
              <w:t>https://github.com/olsen-stettsen/olsen-stettsen.github.io/blob/master/02JavaScriptObjects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8759CB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sNaAJiFcYIsAAAA"/>
  </w:docVars>
  <w:rsids>
    <w:rsidRoot w:val="008759CB"/>
    <w:rsid w:val="004B6212"/>
    <w:rsid w:val="008759CB"/>
    <w:rsid w:val="00917785"/>
    <w:rsid w:val="00DB741A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5</Words>
  <Characters>77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8</cp:revision>
  <dcterms:created xsi:type="dcterms:W3CDTF">2017-02-21T20:25:00Z</dcterms:created>
  <dcterms:modified xsi:type="dcterms:W3CDTF">2018-10-05T04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